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73A7" w:rsidRDefault="006B73A7" w:rsidP="006B73A7">
      <w:r>
        <w:t xml:space="preserve">Practical Exam </w:t>
      </w:r>
      <w:r>
        <w:br/>
        <w:t>Subject: WED201c</w:t>
      </w:r>
      <w:r>
        <w:br/>
        <w:t>Duration: 120 minutes</w:t>
      </w:r>
    </w:p>
    <w:p w:rsidR="006B73A7" w:rsidRPr="004B5788" w:rsidRDefault="006B73A7" w:rsidP="006B73A7">
      <w:pPr>
        <w:rPr>
          <w:b/>
        </w:rPr>
      </w:pPr>
      <w:r>
        <w:br/>
      </w:r>
      <w:r w:rsidRPr="004B5788">
        <w:rPr>
          <w:b/>
        </w:rPr>
        <w:t>Objectives:</w:t>
      </w:r>
    </w:p>
    <w:p w:rsidR="00FF619C" w:rsidRDefault="006B73A7" w:rsidP="006B73A7">
      <w:r>
        <w:t>1.</w:t>
      </w:r>
      <w:r w:rsidR="00FF619C">
        <w:t xml:space="preserve">        Using HTML to create the structure of the page</w:t>
      </w:r>
      <w:r>
        <w:tab/>
      </w:r>
    </w:p>
    <w:p w:rsidR="00FF619C" w:rsidRDefault="00FF619C" w:rsidP="006B73A7">
      <w:r>
        <w:t xml:space="preserve">2.        </w:t>
      </w:r>
      <w:r w:rsidR="006B73A7">
        <w:t xml:space="preserve">Create a Cascading Style Sheet (CSS) </w:t>
      </w:r>
      <w:r w:rsidR="00FC52DE">
        <w:t xml:space="preserve">to format the page </w:t>
      </w:r>
      <w:r w:rsidR="006B73A7">
        <w:t>an</w:t>
      </w:r>
      <w:r w:rsidR="00FC52DE">
        <w:t>d then link it to the HTML file</w:t>
      </w:r>
      <w:r w:rsidR="006B73A7">
        <w:t xml:space="preserve">. </w:t>
      </w:r>
    </w:p>
    <w:p w:rsidR="006B73A7" w:rsidRDefault="00FF619C" w:rsidP="006B73A7">
      <w:r>
        <w:t xml:space="preserve">3.        </w:t>
      </w:r>
      <w:r w:rsidR="006B73A7">
        <w:t>Javascript is used to validate a form</w:t>
      </w:r>
      <w:r w:rsidR="00FC52DE">
        <w:t xml:space="preserve"> and then link it to the HTML file</w:t>
      </w:r>
      <w:r w:rsidR="00021F95">
        <w:t>.</w:t>
      </w:r>
    </w:p>
    <w:p w:rsidR="006B73A7" w:rsidRPr="004B5788" w:rsidRDefault="006B73A7" w:rsidP="006B73A7">
      <w:pPr>
        <w:rPr>
          <w:b/>
        </w:rPr>
      </w:pPr>
      <w:r w:rsidRPr="004B5788">
        <w:rPr>
          <w:b/>
        </w:rPr>
        <w:t>Background:</w:t>
      </w:r>
    </w:p>
    <w:p w:rsidR="006B73A7" w:rsidRDefault="006B73A7" w:rsidP="006B73A7">
      <w:r>
        <w:t>In this practical exam, you</w:t>
      </w:r>
      <w:r w:rsidRPr="00AD08A7">
        <w:t xml:space="preserve"> are going to use </w:t>
      </w:r>
      <w:r>
        <w:t xml:space="preserve">some </w:t>
      </w:r>
      <w:r w:rsidR="00DF58D3">
        <w:t>images</w:t>
      </w:r>
      <w:r w:rsidR="00236206">
        <w:t xml:space="preserve"> and index.html page</w:t>
      </w:r>
      <w:r>
        <w:t xml:space="preserve"> in the </w:t>
      </w:r>
      <w:r w:rsidRPr="00DF58D3">
        <w:t>folder</w:t>
      </w:r>
      <w:r w:rsidR="00DF58D3">
        <w:t xml:space="preserve"> (</w:t>
      </w:r>
      <w:r w:rsidR="00DF58D3" w:rsidRPr="00DF58D3">
        <w:rPr>
          <w:b/>
        </w:rPr>
        <w:t>Resource/Images</w:t>
      </w:r>
      <w:r w:rsidR="00DF58D3">
        <w:t>)</w:t>
      </w:r>
      <w:r>
        <w:t xml:space="preserve"> to finish the exam. </w:t>
      </w:r>
      <w:r w:rsidR="00662884">
        <w:t xml:space="preserve">You </w:t>
      </w:r>
      <w:r w:rsidR="00662884" w:rsidRPr="00662884">
        <w:rPr>
          <w:b/>
          <w:sz w:val="32"/>
          <w:szCs w:val="32"/>
        </w:rPr>
        <w:t>don’t edit</w:t>
      </w:r>
      <w:r w:rsidR="00662884" w:rsidRPr="00662884">
        <w:rPr>
          <w:b/>
        </w:rPr>
        <w:t xml:space="preserve"> </w:t>
      </w:r>
      <w:r w:rsidR="00662884">
        <w:t xml:space="preserve">any given image. </w:t>
      </w:r>
    </w:p>
    <w:p w:rsidR="00A9666E" w:rsidRPr="00D9600B" w:rsidRDefault="00A9666E" w:rsidP="00A9666E">
      <w:pPr>
        <w:rPr>
          <w:b/>
        </w:rPr>
      </w:pPr>
      <w:r w:rsidRPr="00D9600B">
        <w:rPr>
          <w:b/>
        </w:rPr>
        <w:t>Before styling index.html page</w:t>
      </w:r>
    </w:p>
    <w:p w:rsidR="00A9666E" w:rsidRDefault="00542953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8480" behindDoc="0" locked="0" layoutInCell="1" allowOverlap="1" wp14:anchorId="4EE47535" wp14:editId="2D714B58">
            <wp:simplePos x="0" y="0"/>
            <wp:positionH relativeFrom="margin">
              <wp:posOffset>797168</wp:posOffset>
            </wp:positionH>
            <wp:positionV relativeFrom="paragraph">
              <wp:posOffset>5959</wp:posOffset>
            </wp:positionV>
            <wp:extent cx="4232031" cy="4536440"/>
            <wp:effectExtent l="19050" t="19050" r="16510" b="165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dex0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333" cy="45431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666E">
        <w:rPr>
          <w:b/>
        </w:rPr>
        <w:br w:type="page"/>
      </w:r>
    </w:p>
    <w:p w:rsidR="00A9666E" w:rsidRDefault="00A9666E">
      <w:pPr>
        <w:rPr>
          <w:b/>
        </w:rPr>
      </w:pPr>
      <w:r w:rsidRPr="00A9666E">
        <w:rPr>
          <w:b/>
        </w:rPr>
        <w:lastRenderedPageBreak/>
        <w:t>The index.html page structure after adding html tags</w:t>
      </w:r>
    </w:p>
    <w:p w:rsidR="00A9666E" w:rsidRDefault="003665EA"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830</wp:posOffset>
            </wp:positionV>
            <wp:extent cx="5943600" cy="7153910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dex0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53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/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</w:p>
    <w:p w:rsidR="00A9666E" w:rsidRDefault="00A9666E">
      <w:pPr>
        <w:rPr>
          <w:b/>
        </w:rPr>
      </w:pPr>
      <w:r>
        <w:rPr>
          <w:b/>
        </w:rPr>
        <w:br w:type="page"/>
      </w:r>
    </w:p>
    <w:p w:rsidR="00A9666E" w:rsidRDefault="00A9666E" w:rsidP="00A9666E">
      <w:pPr>
        <w:rPr>
          <w:b/>
        </w:rPr>
      </w:pPr>
      <w:r w:rsidRPr="003E598B">
        <w:rPr>
          <w:b/>
        </w:rPr>
        <w:lastRenderedPageBreak/>
        <w:t>The index.html page structure when users access by smartphone</w:t>
      </w:r>
    </w:p>
    <w:p w:rsidR="00A9666E" w:rsidRDefault="006C378D">
      <w:pPr>
        <w:rPr>
          <w:b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2845</wp:posOffset>
                </wp:positionH>
                <wp:positionV relativeFrom="paragraph">
                  <wp:posOffset>4445</wp:posOffset>
                </wp:positionV>
                <wp:extent cx="5450352" cy="7226691"/>
                <wp:effectExtent l="0" t="0" r="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0352" cy="7226691"/>
                          <a:chOff x="0" y="0"/>
                          <a:chExt cx="5450352" cy="7226691"/>
                        </a:xfrm>
                      </wpg:grpSpPr>
                      <wps:wsp>
                        <wps:cNvPr id="7" name="Right Arrow 7"/>
                        <wps:cNvSpPr/>
                        <wps:spPr>
                          <a:xfrm>
                            <a:off x="2573216" y="3059723"/>
                            <a:ext cx="849923" cy="550985"/>
                          </a:xfrm>
                          <a:prstGeom prst="rightArrow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A9666E" w:rsidRDefault="00A9666E" w:rsidP="00A9666E">
                              <w:pPr>
                                <w:jc w:val="center"/>
                              </w:pPr>
                              <w:r w:rsidRPr="003E598B">
                                <w:t xml:space="preserve">scroll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525" cy="71831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63462" y="41031"/>
                            <a:ext cx="1786890" cy="71856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10" o:spid="_x0000_s1026" style="position:absolute;margin-left:15.2pt;margin-top:.35pt;width:429.15pt;height:569.05pt;z-index:251666432" coordsize="54503,72266" o:gfxdata="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7" type="#_x0000_t13" style="position:absolute;left:25732;top:30597;width:8499;height:55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" adj="14599" fillcolor="#e36c0a [2409]" stroked="f" strokeweight="2pt">
                  <v:textbox>
                    <w:txbxContent>
                      <w:p w:rsidR="00A9666E" w:rsidRDefault="00A9666E" w:rsidP="00A9666E">
                        <w:pPr>
                          <w:jc w:val="center"/>
                        </w:pPr>
                        <w:r w:rsidRPr="003E598B">
                          <w:t xml:space="preserve">scroll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8" type="#_x0000_t75" style="position:absolute;width:17875;height:718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">
                  <v:imagedata r:id="rId9" o:title=""/>
                  <v:path arrowok="t"/>
                </v:shape>
                <v:shape id="Picture 4" o:spid="_x0000_s1029" type="#_x0000_t75" style="position:absolute;left:36634;top:410;width:17869;height:718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">
                  <v:imagedata r:id="rId10" o:title=""/>
                  <v:path arrowok="t"/>
                </v:shape>
              </v:group>
            </w:pict>
          </mc:Fallback>
        </mc:AlternateContent>
      </w:r>
      <w:r w:rsidR="00A9666E">
        <w:rPr>
          <w:b/>
        </w:rPr>
        <w:br w:type="page"/>
      </w:r>
    </w:p>
    <w:p w:rsidR="00FC52DE" w:rsidRPr="00733297" w:rsidRDefault="00C1221F" w:rsidP="00733297">
      <w:pPr>
        <w:rPr>
          <w:b/>
        </w:rPr>
      </w:pPr>
      <w:r>
        <w:rPr>
          <w:b/>
        </w:rPr>
        <w:lastRenderedPageBreak/>
        <w:t>Requirements:</w:t>
      </w:r>
    </w:p>
    <w:p w:rsidR="00733297" w:rsidRDefault="00733297" w:rsidP="00733297">
      <w:pPr>
        <w:pStyle w:val="ListParagraph"/>
        <w:numPr>
          <w:ilvl w:val="0"/>
          <w:numId w:val="1"/>
        </w:numPr>
      </w:pPr>
      <w:r w:rsidRPr="00733297">
        <w:t>Create a file with the na</w:t>
      </w:r>
      <w:r>
        <w:t xml:space="preserve">me </w:t>
      </w:r>
      <w:r w:rsidRPr="00733297">
        <w:rPr>
          <w:b/>
        </w:rPr>
        <w:t>contact.html</w:t>
      </w:r>
      <w:r>
        <w:t xml:space="preserve"> and save it to </w:t>
      </w:r>
      <w:r w:rsidRPr="00733297">
        <w:rPr>
          <w:b/>
        </w:rPr>
        <w:t>Resourse folder</w:t>
      </w:r>
      <w:r>
        <w:rPr>
          <w:b/>
        </w:rPr>
        <w:t xml:space="preserve"> </w:t>
      </w:r>
      <w:r>
        <w:rPr>
          <w:rStyle w:val="jlqj4b"/>
          <w:lang w:val="en"/>
        </w:rPr>
        <w:t>as shown below</w:t>
      </w:r>
      <w:r>
        <w:t>:</w:t>
      </w:r>
    </w:p>
    <w:p w:rsidR="00733297" w:rsidRDefault="00733297" w:rsidP="00733297">
      <w:pPr>
        <w:ind w:left="1080"/>
      </w:pPr>
      <w:r>
        <w:rPr>
          <w:noProof/>
        </w:rPr>
        <w:drawing>
          <wp:inline distT="0" distB="0" distL="0" distR="0">
            <wp:extent cx="4587638" cy="2240474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tac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3297" w:rsidRDefault="00733297" w:rsidP="00733297">
      <w:pPr>
        <w:pStyle w:val="ListParagraph"/>
        <w:numPr>
          <w:ilvl w:val="0"/>
          <w:numId w:val="1"/>
        </w:numPr>
      </w:pPr>
      <w:r w:rsidRPr="00733297">
        <w:t xml:space="preserve">Create a file called </w:t>
      </w:r>
      <w:r w:rsidRPr="00733297">
        <w:rPr>
          <w:b/>
          <w:highlight w:val="yellow"/>
        </w:rPr>
        <w:t>styleindex.css</w:t>
      </w:r>
      <w:r w:rsidRPr="00733297">
        <w:t xml:space="preserve"> to format the index.html page and sa</w:t>
      </w:r>
      <w:r>
        <w:t xml:space="preserve">ve it to the </w:t>
      </w:r>
      <w:r w:rsidRPr="00733297">
        <w:rPr>
          <w:b/>
        </w:rPr>
        <w:t>Resource folder</w:t>
      </w:r>
      <w:r w:rsidR="00E41CF1">
        <w:t>.</w:t>
      </w:r>
    </w:p>
    <w:p w:rsidR="003D1DBC" w:rsidRDefault="00733297" w:rsidP="005B2D4A">
      <w:pPr>
        <w:pStyle w:val="ListParagraph"/>
        <w:numPr>
          <w:ilvl w:val="0"/>
          <w:numId w:val="1"/>
        </w:numPr>
      </w:pPr>
      <w:r w:rsidRPr="00733297">
        <w:t xml:space="preserve">Create a file called </w:t>
      </w:r>
      <w:r>
        <w:rPr>
          <w:b/>
          <w:highlight w:val="yellow"/>
        </w:rPr>
        <w:t>stylecontact</w:t>
      </w:r>
      <w:r w:rsidRPr="00733297">
        <w:rPr>
          <w:b/>
          <w:highlight w:val="yellow"/>
        </w:rPr>
        <w:t>.css</w:t>
      </w:r>
      <w:r>
        <w:t xml:space="preserve"> to format the contact</w:t>
      </w:r>
      <w:r w:rsidRPr="00733297">
        <w:t>.html page and sa</w:t>
      </w:r>
      <w:r>
        <w:t xml:space="preserve">ve it to the </w:t>
      </w:r>
      <w:r w:rsidRPr="00733297">
        <w:rPr>
          <w:b/>
        </w:rPr>
        <w:t>Resource folder</w:t>
      </w:r>
      <w:r>
        <w:t>.</w:t>
      </w:r>
    </w:p>
    <w:p w:rsidR="009760F1" w:rsidRDefault="00C1221F" w:rsidP="00AF7084">
      <w:pPr>
        <w:pStyle w:val="ListParagraph"/>
        <w:numPr>
          <w:ilvl w:val="0"/>
          <w:numId w:val="1"/>
        </w:numPr>
      </w:pPr>
      <w:r>
        <w:t>Create a file called “</w:t>
      </w:r>
      <w:r w:rsidRPr="009760F1">
        <w:rPr>
          <w:b/>
          <w:highlight w:val="yellow"/>
        </w:rPr>
        <w:t>mycode.js</w:t>
      </w:r>
      <w:r>
        <w:t xml:space="preserve">” and save it </w:t>
      </w:r>
      <w:r w:rsidR="007F0820">
        <w:t xml:space="preserve">to the </w:t>
      </w:r>
      <w:r w:rsidRPr="009760F1">
        <w:rPr>
          <w:b/>
        </w:rPr>
        <w:t>Resource folder.</w:t>
      </w:r>
      <w:r w:rsidR="00AF7084" w:rsidRPr="009760F1">
        <w:rPr>
          <w:b/>
        </w:rPr>
        <w:t xml:space="preserve"> </w:t>
      </w:r>
      <w:r w:rsidR="00AF7084" w:rsidRPr="00AF7084">
        <w:t xml:space="preserve">You must link this file to the  </w:t>
      </w:r>
      <w:r w:rsidR="007F0820">
        <w:t>contact</w:t>
      </w:r>
      <w:r w:rsidR="006A69F4">
        <w:t>.html</w:t>
      </w:r>
      <w:r w:rsidR="005B2D4A">
        <w:t xml:space="preserve"> </w:t>
      </w:r>
      <w:r w:rsidR="005B2D4A" w:rsidRPr="00AF7084">
        <w:t>page</w:t>
      </w:r>
      <w:r w:rsidR="00AF7084" w:rsidRPr="00AF7084">
        <w:t>.</w:t>
      </w:r>
      <w:r w:rsidR="009760F1">
        <w:t xml:space="preserve"> </w:t>
      </w:r>
    </w:p>
    <w:p w:rsidR="00245B03" w:rsidRDefault="00C1221F" w:rsidP="009760F1">
      <w:pPr>
        <w:pStyle w:val="ListParagraph"/>
        <w:ind w:left="1080"/>
      </w:pPr>
      <w:r w:rsidRPr="00B16FEA">
        <w:t xml:space="preserve">In file </w:t>
      </w:r>
      <w:r>
        <w:t>mycode</w:t>
      </w:r>
      <w:r w:rsidRPr="00B16FEA">
        <w:t xml:space="preserve">.js, </w:t>
      </w:r>
      <w:r>
        <w:t xml:space="preserve"> you</w:t>
      </w:r>
      <w:r w:rsidR="00245B03">
        <w:t xml:space="preserve"> must </w:t>
      </w:r>
      <w:r w:rsidR="00245B03" w:rsidRPr="009760F1">
        <w:rPr>
          <w:b/>
        </w:rPr>
        <w:t>create  function</w:t>
      </w:r>
      <w:r w:rsidR="00245B03">
        <w:t xml:space="preserve"> base on description:</w:t>
      </w:r>
    </w:p>
    <w:p w:rsidR="006A69F4" w:rsidRDefault="006A69F4" w:rsidP="006A69F4">
      <w:pPr>
        <w:pStyle w:val="ListParagraph"/>
        <w:numPr>
          <w:ilvl w:val="0"/>
          <w:numId w:val="6"/>
        </w:numPr>
      </w:pPr>
      <w:r>
        <w:t xml:space="preserve">The function checkForm(): This function is used to check the form when the </w:t>
      </w:r>
      <w:r w:rsidR="007F0820">
        <w:t>user clicks on the button “Send</w:t>
      </w:r>
      <w:r>
        <w:t xml:space="preserve">”. </w:t>
      </w:r>
    </w:p>
    <w:p w:rsidR="006A69F4" w:rsidRDefault="0066402C" w:rsidP="006A69F4">
      <w:pPr>
        <w:pStyle w:val="ListParagraph"/>
        <w:ind w:left="1440"/>
      </w:pPr>
      <w:r>
        <w:t xml:space="preserve">        + If the full</w:t>
      </w:r>
      <w:r w:rsidR="006A69F4">
        <w:t>na</w:t>
      </w:r>
      <w:r>
        <w:t>me is empty then a message “full</w:t>
      </w:r>
      <w:r w:rsidR="006A69F4">
        <w:t>name is invalid”</w:t>
      </w:r>
      <w:r w:rsidR="00483BA7">
        <w:t xml:space="preserve"> is displayed</w:t>
      </w:r>
    </w:p>
    <w:p w:rsidR="006A69F4" w:rsidRDefault="006A69F4" w:rsidP="006A69F4">
      <w:pPr>
        <w:pStyle w:val="ListParagraph"/>
        <w:ind w:left="1440"/>
      </w:pPr>
      <w:r>
        <w:t xml:space="preserve">        + If the </w:t>
      </w:r>
      <w:r w:rsidR="0066402C">
        <w:t>phone</w:t>
      </w:r>
      <w:r w:rsidR="00483BA7">
        <w:t xml:space="preserve"> is empty then a m</w:t>
      </w:r>
      <w:r w:rsidR="00F95652">
        <w:t>e</w:t>
      </w:r>
      <w:r w:rsidR="0066402C">
        <w:t>ssage  “Phone</w:t>
      </w:r>
      <w:r w:rsidR="00483BA7">
        <w:t xml:space="preserve"> is invalid” is displayed</w:t>
      </w:r>
    </w:p>
    <w:p w:rsidR="0066402C" w:rsidRDefault="0066402C" w:rsidP="0066402C">
      <w:pPr>
        <w:pStyle w:val="ListParagraph"/>
        <w:ind w:left="1440"/>
      </w:pPr>
      <w:r>
        <w:t xml:space="preserve">        + If the </w:t>
      </w:r>
      <w:r>
        <w:t>Email</w:t>
      </w:r>
      <w:r>
        <w:t xml:space="preserve"> is empty then a me</w:t>
      </w:r>
      <w:r>
        <w:t xml:space="preserve">ssage  “Email </w:t>
      </w:r>
      <w:r>
        <w:t xml:space="preserve"> is invalid” is displayed</w:t>
      </w:r>
    </w:p>
    <w:p w:rsidR="00816D1C" w:rsidRDefault="00492AFA" w:rsidP="006A69F4">
      <w:pPr>
        <w:pStyle w:val="ListParagraph"/>
        <w:ind w:left="1440"/>
      </w:pPr>
      <w:r>
        <w:t xml:space="preserve"> </w:t>
      </w:r>
      <w:r w:rsidR="0066402C">
        <w:t xml:space="preserve">       + if both full</w:t>
      </w:r>
      <w:r>
        <w:t xml:space="preserve">name and </w:t>
      </w:r>
      <w:r w:rsidR="0066402C">
        <w:t>Phone</w:t>
      </w:r>
      <w:r>
        <w:t xml:space="preserve"> are not empty then a mess</w:t>
      </w:r>
      <w:r w:rsidR="00816D1C">
        <w:t xml:space="preserve">age  </w:t>
      </w:r>
    </w:p>
    <w:p w:rsidR="00816D1C" w:rsidRDefault="0066402C" w:rsidP="006A69F4">
      <w:pPr>
        <w:pStyle w:val="ListParagraph"/>
        <w:ind w:left="1440"/>
      </w:pPr>
      <w:r>
        <w:t>“Welcome  &lt;&lt;Full</w:t>
      </w:r>
      <w:r w:rsidR="00816D1C">
        <w:t xml:space="preserve">name&gt;&gt; </w:t>
      </w:r>
      <w:r>
        <w:t>“-“ +  &lt;&lt;Phone&gt;&gt;</w:t>
      </w:r>
    </w:p>
    <w:p w:rsidR="00492AFA" w:rsidRDefault="00816D1C" w:rsidP="006A69F4">
      <w:pPr>
        <w:pStyle w:val="ListParagraph"/>
        <w:ind w:left="1440"/>
      </w:pPr>
      <w:r>
        <w:t xml:space="preserve">  </w:t>
      </w:r>
      <w:r w:rsidRPr="00816D1C">
        <w:t>We will respond to you as soon as possible</w:t>
      </w:r>
      <w:r w:rsidR="00492AFA">
        <w:t xml:space="preserve">”. </w:t>
      </w:r>
    </w:p>
    <w:p w:rsidR="00492AFA" w:rsidRDefault="00492AFA" w:rsidP="006A69F4">
      <w:pPr>
        <w:pStyle w:val="ListParagraph"/>
        <w:ind w:left="1440"/>
      </w:pPr>
      <w:r>
        <w:t xml:space="preserve">       For</w:t>
      </w:r>
      <w:r w:rsidR="0066402C">
        <w:t xml:space="preserve"> example, the Full</w:t>
      </w:r>
      <w:r w:rsidR="00816D1C">
        <w:t>name is “Nguyen Hoai Bao</w:t>
      </w:r>
      <w:r>
        <w:t xml:space="preserve">” </w:t>
      </w:r>
      <w:r w:rsidR="0066402C">
        <w:t xml:space="preserve"> and Phone is 0978654123 </w:t>
      </w:r>
      <w:r>
        <w:t xml:space="preserve">then a message </w:t>
      </w:r>
    </w:p>
    <w:p w:rsidR="00816D1C" w:rsidRDefault="00816D1C" w:rsidP="00816D1C">
      <w:pPr>
        <w:pStyle w:val="ListParagraph"/>
        <w:ind w:left="3600"/>
      </w:pPr>
      <w:r>
        <w:t>“Welcome  Nguyen Hoai Bao</w:t>
      </w:r>
      <w:r w:rsidR="0066402C">
        <w:t xml:space="preserve"> - </w:t>
      </w:r>
      <w:r w:rsidR="0066402C">
        <w:t>0978654123</w:t>
      </w:r>
      <w:r>
        <w:t xml:space="preserve">, </w:t>
      </w:r>
    </w:p>
    <w:p w:rsidR="00816D1C" w:rsidRDefault="00816D1C" w:rsidP="0066402C">
      <w:pPr>
        <w:pStyle w:val="ListParagraph"/>
        <w:ind w:left="3600"/>
      </w:pPr>
      <w:r>
        <w:t xml:space="preserve">  </w:t>
      </w:r>
      <w:r w:rsidRPr="00816D1C">
        <w:t>We will respond to you as soon as possible</w:t>
      </w:r>
      <w:r>
        <w:t xml:space="preserve">”. </w:t>
      </w:r>
      <w:bookmarkStart w:id="0" w:name="_GoBack"/>
      <w:bookmarkEnd w:id="0"/>
    </w:p>
    <w:p w:rsidR="00103855" w:rsidRDefault="00103855">
      <w:pPr>
        <w:rPr>
          <w:b/>
        </w:rPr>
      </w:pPr>
      <w:r>
        <w:rPr>
          <w:b/>
        </w:rPr>
        <w:t>Evaluation:</w:t>
      </w:r>
    </w:p>
    <w:p w:rsidR="00421828" w:rsidRPr="003141E3" w:rsidRDefault="00421828" w:rsidP="003141E3">
      <w:pPr>
        <w:pStyle w:val="ListParagraph"/>
        <w:numPr>
          <w:ilvl w:val="0"/>
          <w:numId w:val="8"/>
        </w:numPr>
        <w:rPr>
          <w:b/>
        </w:rPr>
      </w:pPr>
      <w:r w:rsidRPr="003141E3">
        <w:rPr>
          <w:b/>
        </w:rPr>
        <w:t>Add html tags [</w:t>
      </w:r>
      <w:r w:rsidR="003141E3">
        <w:rPr>
          <w:b/>
        </w:rPr>
        <w:t>2</w:t>
      </w:r>
      <w:r w:rsidRPr="003141E3">
        <w:rPr>
          <w:b/>
        </w:rPr>
        <w:t xml:space="preserve"> marks]       </w:t>
      </w:r>
    </w:p>
    <w:p w:rsidR="00421828" w:rsidRDefault="00421828" w:rsidP="00421828">
      <w:pPr>
        <w:pStyle w:val="ListParagraph"/>
        <w:numPr>
          <w:ilvl w:val="0"/>
          <w:numId w:val="7"/>
        </w:numPr>
      </w:pPr>
      <w:r>
        <w:t xml:space="preserve">use tags </w:t>
      </w:r>
      <w:r w:rsidR="0079000D">
        <w:t xml:space="preserve">div, </w:t>
      </w:r>
      <w:r>
        <w:t>label, input to create contact.html [1</w:t>
      </w:r>
      <w:r w:rsidR="0079000D">
        <w:t>.5</w:t>
      </w:r>
      <w:r>
        <w:t xml:space="preserve"> points].</w:t>
      </w:r>
    </w:p>
    <w:p w:rsidR="00421828" w:rsidRDefault="00421828" w:rsidP="00421828">
      <w:pPr>
        <w:pStyle w:val="ListParagraph"/>
        <w:numPr>
          <w:ilvl w:val="0"/>
          <w:numId w:val="7"/>
        </w:numPr>
      </w:pPr>
      <w:r w:rsidRPr="00421828">
        <w:t>Create a link for the contact menu to open the contact.html page</w:t>
      </w:r>
      <w:r>
        <w:t xml:space="preserve"> [0.5 points].</w:t>
      </w:r>
    </w:p>
    <w:p w:rsidR="003141E3" w:rsidRDefault="003141E3">
      <w:pPr>
        <w:rPr>
          <w:b/>
        </w:rPr>
      </w:pPr>
      <w:r>
        <w:rPr>
          <w:b/>
        </w:rPr>
        <w:br w:type="page"/>
      </w:r>
    </w:p>
    <w:p w:rsidR="00421828" w:rsidRPr="003141E3" w:rsidRDefault="009C5C5A" w:rsidP="00725D22">
      <w:pPr>
        <w:pStyle w:val="ListParagraph"/>
        <w:numPr>
          <w:ilvl w:val="0"/>
          <w:numId w:val="8"/>
        </w:numPr>
        <w:spacing w:line="360" w:lineRule="auto"/>
        <w:rPr>
          <w:b/>
        </w:rPr>
      </w:pPr>
      <w:r>
        <w:rPr>
          <w:b/>
        </w:rPr>
        <w:lastRenderedPageBreak/>
        <w:t>CSS  [ 5</w:t>
      </w:r>
      <w:r w:rsidR="00421828" w:rsidRPr="003141E3">
        <w:rPr>
          <w:b/>
        </w:rPr>
        <w:t xml:space="preserve"> marks ]</w:t>
      </w:r>
    </w:p>
    <w:p w:rsidR="006B64D9" w:rsidRDefault="006B64D9" w:rsidP="00725D22">
      <w:pPr>
        <w:pStyle w:val="ListParagraph"/>
        <w:numPr>
          <w:ilvl w:val="0"/>
          <w:numId w:val="7"/>
        </w:numPr>
        <w:spacing w:line="360" w:lineRule="auto"/>
      </w:pPr>
      <w:r w:rsidRPr="00E36E7E">
        <w:t>Use Bootstrap's 12-column grid to present products</w:t>
      </w:r>
      <w:r>
        <w:t xml:space="preserve"> [2 points].</w:t>
      </w:r>
    </w:p>
    <w:p w:rsidR="00421828" w:rsidRDefault="00B208E4" w:rsidP="00725D22">
      <w:pPr>
        <w:pStyle w:val="ListParagraph"/>
        <w:numPr>
          <w:ilvl w:val="0"/>
          <w:numId w:val="7"/>
        </w:numPr>
        <w:spacing w:line="360" w:lineRule="auto"/>
      </w:pPr>
      <w:r>
        <w:t>Use color, background, background-color</w:t>
      </w:r>
      <w:r w:rsidR="002E73E3">
        <w:t>,font-size…</w:t>
      </w:r>
      <w:r>
        <w:t xml:space="preserve"> to format h2,p,a tags</w:t>
      </w:r>
      <w:r w:rsidR="00421828">
        <w:t xml:space="preserve"> [1 points].</w:t>
      </w:r>
    </w:p>
    <w:p w:rsidR="003141E3" w:rsidRDefault="003141E3" w:rsidP="00725D22">
      <w:pPr>
        <w:pStyle w:val="ListParagraph"/>
        <w:numPr>
          <w:ilvl w:val="0"/>
          <w:numId w:val="7"/>
        </w:numPr>
        <w:spacing w:line="360" w:lineRule="auto"/>
      </w:pPr>
      <w:r>
        <w:t>Use border-radius and text-align to round button [1 points].</w:t>
      </w:r>
    </w:p>
    <w:p w:rsidR="003141E3" w:rsidRDefault="003141E3" w:rsidP="00725D22">
      <w:pPr>
        <w:pStyle w:val="ListParagraph"/>
        <w:numPr>
          <w:ilvl w:val="0"/>
          <w:numId w:val="7"/>
        </w:numPr>
        <w:spacing w:line="360" w:lineRule="auto"/>
      </w:pPr>
      <w:r w:rsidRPr="00663983">
        <w:t>Use css to format the content as shown above when the user accesses by smartphone</w:t>
      </w:r>
      <w:r>
        <w:t xml:space="preserve"> [1 points].</w:t>
      </w:r>
    </w:p>
    <w:p w:rsidR="00F95652" w:rsidRPr="003141E3" w:rsidRDefault="00F95652" w:rsidP="00725D22">
      <w:pPr>
        <w:pStyle w:val="ListParagraph"/>
        <w:numPr>
          <w:ilvl w:val="0"/>
          <w:numId w:val="8"/>
        </w:numPr>
        <w:spacing w:line="360" w:lineRule="auto"/>
        <w:rPr>
          <w:b/>
        </w:rPr>
      </w:pPr>
      <w:r w:rsidRPr="003141E3">
        <w:rPr>
          <w:b/>
        </w:rPr>
        <w:t>JavaScript [</w:t>
      </w:r>
      <w:r w:rsidR="00535F2F" w:rsidRPr="003141E3">
        <w:rPr>
          <w:b/>
        </w:rPr>
        <w:t>3</w:t>
      </w:r>
      <w:r w:rsidRPr="003141E3">
        <w:rPr>
          <w:b/>
        </w:rPr>
        <w:t xml:space="preserve"> points]</w:t>
      </w:r>
    </w:p>
    <w:p w:rsidR="00944910" w:rsidRDefault="00C80923" w:rsidP="00725D22">
      <w:pPr>
        <w:pStyle w:val="ListParagraph"/>
        <w:numPr>
          <w:ilvl w:val="0"/>
          <w:numId w:val="6"/>
        </w:numPr>
        <w:spacing w:line="360" w:lineRule="auto"/>
      </w:pPr>
      <w:r>
        <w:t>E</w:t>
      </w:r>
      <w:r w:rsidR="00944910">
        <w:t>ach condition</w:t>
      </w:r>
      <w:r>
        <w:t xml:space="preserve"> in the function checkForm()</w:t>
      </w:r>
      <w:r w:rsidR="00944910">
        <w:t xml:space="preserve"> </w:t>
      </w:r>
      <w:r>
        <w:t xml:space="preserve">runs </w:t>
      </w:r>
      <w:r w:rsidR="00944910">
        <w:t>correctly [</w:t>
      </w:r>
      <w:r w:rsidR="00FC5EAE">
        <w:t>0.5</w:t>
      </w:r>
      <w:r w:rsidR="00944910">
        <w:t xml:space="preserve"> point</w:t>
      </w:r>
      <w:r w:rsidR="00FC5EAE">
        <w:t>s</w:t>
      </w:r>
      <w:r w:rsidR="00944910">
        <w:t xml:space="preserve">]. Total of this function is </w:t>
      </w:r>
      <w:r w:rsidR="000A63C3" w:rsidRPr="000A63C3">
        <w:rPr>
          <w:highlight w:val="yellow"/>
        </w:rPr>
        <w:t>1.5 points</w:t>
      </w:r>
      <w:r w:rsidR="000A63C3">
        <w:t>.</w:t>
      </w:r>
    </w:p>
    <w:p w:rsidR="00C45DFF" w:rsidRPr="00944910" w:rsidRDefault="00816D1C" w:rsidP="00725D22">
      <w:pPr>
        <w:pStyle w:val="ListParagraph"/>
        <w:numPr>
          <w:ilvl w:val="0"/>
          <w:numId w:val="6"/>
        </w:numPr>
        <w:spacing w:line="360" w:lineRule="auto"/>
      </w:pPr>
      <w:r w:rsidRPr="00816D1C">
        <w:t xml:space="preserve">Message display function gets </w:t>
      </w:r>
      <w:r w:rsidRPr="00816D1C">
        <w:rPr>
          <w:highlight w:val="yellow"/>
        </w:rPr>
        <w:t>1 .5 points</w:t>
      </w:r>
      <w:r w:rsidRPr="00816D1C">
        <w:t>.</w:t>
      </w:r>
    </w:p>
    <w:p w:rsidR="00A848AE" w:rsidRDefault="00596F5B" w:rsidP="00725D22">
      <w:pPr>
        <w:spacing w:line="360" w:lineRule="auto"/>
        <w:ind w:left="360"/>
        <w:rPr>
          <w:b/>
        </w:rPr>
      </w:pPr>
      <w:r w:rsidRPr="00E55198">
        <w:rPr>
          <w:b/>
        </w:rPr>
        <w:t>Total: 10 points</w:t>
      </w:r>
      <w:r w:rsidR="001A55C6">
        <w:rPr>
          <w:b/>
        </w:rPr>
        <w:br/>
      </w:r>
      <w:r>
        <w:rPr>
          <w:b/>
        </w:rPr>
        <w:t xml:space="preserve">                           </w:t>
      </w:r>
      <w:r w:rsidRPr="00F3656C">
        <w:rPr>
          <w:b/>
        </w:rPr>
        <w:t xml:space="preserve">(Students </w:t>
      </w:r>
      <w:r>
        <w:rPr>
          <w:b/>
        </w:rPr>
        <w:t xml:space="preserve">do not change the path of all files in </w:t>
      </w:r>
      <w:r w:rsidR="001A55C6">
        <w:rPr>
          <w:b/>
        </w:rPr>
        <w:t xml:space="preserve">the </w:t>
      </w:r>
      <w:r>
        <w:rPr>
          <w:b/>
        </w:rPr>
        <w:t>Resource folder</w:t>
      </w:r>
      <w:r w:rsidRPr="00F3656C">
        <w:rPr>
          <w:b/>
        </w:rPr>
        <w:t>)</w:t>
      </w:r>
    </w:p>
    <w:p w:rsidR="00596F5B" w:rsidRDefault="00596F5B" w:rsidP="00725D22">
      <w:pPr>
        <w:spacing w:line="360" w:lineRule="auto"/>
        <w:ind w:left="360"/>
        <w:jc w:val="center"/>
      </w:pPr>
      <w:r w:rsidRPr="000257E3">
        <w:rPr>
          <w:sz w:val="26"/>
          <w:szCs w:val="26"/>
        </w:rPr>
        <w:t xml:space="preserve">The </w:t>
      </w:r>
      <w:r>
        <w:rPr>
          <w:sz w:val="26"/>
          <w:szCs w:val="26"/>
        </w:rPr>
        <w:t>E</w:t>
      </w:r>
      <w:r w:rsidRPr="000257E3">
        <w:rPr>
          <w:sz w:val="26"/>
          <w:szCs w:val="26"/>
        </w:rPr>
        <w:t>nd</w:t>
      </w:r>
    </w:p>
    <w:sectPr w:rsidR="00596F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591"/>
    <w:multiLevelType w:val="hybridMultilevel"/>
    <w:tmpl w:val="A4D2B9FE"/>
    <w:lvl w:ilvl="0" w:tplc="677A50A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7104E3"/>
    <w:multiLevelType w:val="hybridMultilevel"/>
    <w:tmpl w:val="3D0ED1B8"/>
    <w:lvl w:ilvl="0" w:tplc="13DAFEB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2" w15:restartNumberingAfterBreak="0">
    <w:nsid w:val="06D43335"/>
    <w:multiLevelType w:val="hybridMultilevel"/>
    <w:tmpl w:val="DF2672DC"/>
    <w:lvl w:ilvl="0" w:tplc="C55CE73E">
      <w:start w:val="2"/>
      <w:numFmt w:val="bullet"/>
      <w:lvlText w:val="-"/>
      <w:lvlJc w:val="left"/>
      <w:pPr>
        <w:ind w:left="117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124F0B61"/>
    <w:multiLevelType w:val="hybridMultilevel"/>
    <w:tmpl w:val="6EB80EA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16E4D"/>
    <w:multiLevelType w:val="multilevel"/>
    <w:tmpl w:val="D28E14BE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  <w:i w:val="0"/>
      </w:rPr>
    </w:lvl>
  </w:abstractNum>
  <w:abstractNum w:abstractNumId="5" w15:restartNumberingAfterBreak="0">
    <w:nsid w:val="1936673C"/>
    <w:multiLevelType w:val="hybridMultilevel"/>
    <w:tmpl w:val="8704094A"/>
    <w:lvl w:ilvl="0" w:tplc="2A12799A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0E37CB"/>
    <w:multiLevelType w:val="hybridMultilevel"/>
    <w:tmpl w:val="08EA3890"/>
    <w:lvl w:ilvl="0" w:tplc="B7720708">
      <w:start w:val="2"/>
      <w:numFmt w:val="bullet"/>
      <w:lvlText w:val="-"/>
      <w:lvlJc w:val="left"/>
      <w:pPr>
        <w:ind w:left="9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LUwMDcysDAyNTJS0lEKTi0uzszPAykwqwUAUv+NQiwAAAA="/>
  </w:docVars>
  <w:rsids>
    <w:rsidRoot w:val="006B73A7"/>
    <w:rsid w:val="00021F95"/>
    <w:rsid w:val="00034E27"/>
    <w:rsid w:val="00073835"/>
    <w:rsid w:val="00076481"/>
    <w:rsid w:val="000827B2"/>
    <w:rsid w:val="000936AB"/>
    <w:rsid w:val="000A63C3"/>
    <w:rsid w:val="000B1093"/>
    <w:rsid w:val="000C5565"/>
    <w:rsid w:val="000E7ABD"/>
    <w:rsid w:val="000F6E4C"/>
    <w:rsid w:val="00103855"/>
    <w:rsid w:val="001116B4"/>
    <w:rsid w:val="0014703E"/>
    <w:rsid w:val="001870B9"/>
    <w:rsid w:val="001A55C6"/>
    <w:rsid w:val="001F01FC"/>
    <w:rsid w:val="002031D7"/>
    <w:rsid w:val="00236206"/>
    <w:rsid w:val="00245B03"/>
    <w:rsid w:val="00272C88"/>
    <w:rsid w:val="00295B08"/>
    <w:rsid w:val="002C3925"/>
    <w:rsid w:val="002D7322"/>
    <w:rsid w:val="002E0154"/>
    <w:rsid w:val="002E73E3"/>
    <w:rsid w:val="003141E3"/>
    <w:rsid w:val="003464B1"/>
    <w:rsid w:val="003665EA"/>
    <w:rsid w:val="00392605"/>
    <w:rsid w:val="003B0976"/>
    <w:rsid w:val="003C2840"/>
    <w:rsid w:val="003D1DBC"/>
    <w:rsid w:val="003E5ABF"/>
    <w:rsid w:val="00421828"/>
    <w:rsid w:val="00482B59"/>
    <w:rsid w:val="00483BA7"/>
    <w:rsid w:val="00492AFA"/>
    <w:rsid w:val="004C30BC"/>
    <w:rsid w:val="004D0291"/>
    <w:rsid w:val="004D46CA"/>
    <w:rsid w:val="004D5BF0"/>
    <w:rsid w:val="00512DB0"/>
    <w:rsid w:val="00535F2F"/>
    <w:rsid w:val="00542953"/>
    <w:rsid w:val="00542BB8"/>
    <w:rsid w:val="00542CD5"/>
    <w:rsid w:val="005813F0"/>
    <w:rsid w:val="00596F5B"/>
    <w:rsid w:val="005A23F3"/>
    <w:rsid w:val="005B2705"/>
    <w:rsid w:val="005B2D4A"/>
    <w:rsid w:val="005C18B0"/>
    <w:rsid w:val="005F3C09"/>
    <w:rsid w:val="00644790"/>
    <w:rsid w:val="00662884"/>
    <w:rsid w:val="0066402C"/>
    <w:rsid w:val="006713A7"/>
    <w:rsid w:val="0069731E"/>
    <w:rsid w:val="006A08DC"/>
    <w:rsid w:val="006A69F4"/>
    <w:rsid w:val="006B64D9"/>
    <w:rsid w:val="006B73A7"/>
    <w:rsid w:val="006C378D"/>
    <w:rsid w:val="006F4993"/>
    <w:rsid w:val="00716261"/>
    <w:rsid w:val="00725D22"/>
    <w:rsid w:val="0072748C"/>
    <w:rsid w:val="00733297"/>
    <w:rsid w:val="0074760F"/>
    <w:rsid w:val="0076116A"/>
    <w:rsid w:val="0079000D"/>
    <w:rsid w:val="007944B8"/>
    <w:rsid w:val="007C5A8E"/>
    <w:rsid w:val="007D17D9"/>
    <w:rsid w:val="007F0820"/>
    <w:rsid w:val="008033F7"/>
    <w:rsid w:val="00816D1C"/>
    <w:rsid w:val="0082725E"/>
    <w:rsid w:val="008302F7"/>
    <w:rsid w:val="0088396E"/>
    <w:rsid w:val="008F2B08"/>
    <w:rsid w:val="00907A13"/>
    <w:rsid w:val="00941EC9"/>
    <w:rsid w:val="0094347B"/>
    <w:rsid w:val="00944910"/>
    <w:rsid w:val="0094724E"/>
    <w:rsid w:val="00952B2A"/>
    <w:rsid w:val="009760F1"/>
    <w:rsid w:val="00977935"/>
    <w:rsid w:val="009961D0"/>
    <w:rsid w:val="009C5C5A"/>
    <w:rsid w:val="009D1CDA"/>
    <w:rsid w:val="009D3D23"/>
    <w:rsid w:val="009D3D4E"/>
    <w:rsid w:val="00A07439"/>
    <w:rsid w:val="00A14A71"/>
    <w:rsid w:val="00A26F8E"/>
    <w:rsid w:val="00A71C4B"/>
    <w:rsid w:val="00A848AE"/>
    <w:rsid w:val="00A9666E"/>
    <w:rsid w:val="00AB4518"/>
    <w:rsid w:val="00AF7084"/>
    <w:rsid w:val="00B11586"/>
    <w:rsid w:val="00B11605"/>
    <w:rsid w:val="00B208E4"/>
    <w:rsid w:val="00B31A4F"/>
    <w:rsid w:val="00B34452"/>
    <w:rsid w:val="00B45E38"/>
    <w:rsid w:val="00B52002"/>
    <w:rsid w:val="00B7531E"/>
    <w:rsid w:val="00B9596E"/>
    <w:rsid w:val="00BF55F5"/>
    <w:rsid w:val="00C00B20"/>
    <w:rsid w:val="00C1221F"/>
    <w:rsid w:val="00C45DFF"/>
    <w:rsid w:val="00C6339D"/>
    <w:rsid w:val="00C759F3"/>
    <w:rsid w:val="00C80923"/>
    <w:rsid w:val="00CC481B"/>
    <w:rsid w:val="00CE0522"/>
    <w:rsid w:val="00CF7DFC"/>
    <w:rsid w:val="00D55D69"/>
    <w:rsid w:val="00D92C5A"/>
    <w:rsid w:val="00DD1BB9"/>
    <w:rsid w:val="00DF58D3"/>
    <w:rsid w:val="00E41CF1"/>
    <w:rsid w:val="00E51768"/>
    <w:rsid w:val="00EB268C"/>
    <w:rsid w:val="00ED5ACB"/>
    <w:rsid w:val="00F14C78"/>
    <w:rsid w:val="00F44D8E"/>
    <w:rsid w:val="00F5736E"/>
    <w:rsid w:val="00F60DFD"/>
    <w:rsid w:val="00F75E9B"/>
    <w:rsid w:val="00F817DC"/>
    <w:rsid w:val="00F95652"/>
    <w:rsid w:val="00FC52DE"/>
    <w:rsid w:val="00FC5EAE"/>
    <w:rsid w:val="00FD083C"/>
    <w:rsid w:val="00FD313B"/>
    <w:rsid w:val="00FD73D0"/>
    <w:rsid w:val="00FE5FA7"/>
    <w:rsid w:val="00FF00B5"/>
    <w:rsid w:val="00FF6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4F281"/>
  <w15:docId w15:val="{525611BE-0BC6-43F5-BC0F-6DB3A0709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B7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73A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1221F"/>
    <w:pPr>
      <w:ind w:left="720"/>
      <w:contextualSpacing/>
    </w:pPr>
  </w:style>
  <w:style w:type="character" w:customStyle="1" w:styleId="jlqj4b">
    <w:name w:val="jlqj4b"/>
    <w:basedOn w:val="DefaultParagraphFont"/>
    <w:rsid w:val="007332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guyen Tri Thong (FE FPTU HCM)</cp:lastModifiedBy>
  <cp:revision>14</cp:revision>
  <dcterms:created xsi:type="dcterms:W3CDTF">2021-02-13T04:23:00Z</dcterms:created>
  <dcterms:modified xsi:type="dcterms:W3CDTF">2021-11-05T08:43:00Z</dcterms:modified>
</cp:coreProperties>
</file>